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2A9F0" w14:textId="63664CE7" w:rsidR="00BF1659" w:rsidRPr="00867D9C" w:rsidRDefault="00E518E2" w:rsidP="004D086E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</w:pPr>
      <w:r w:rsidRPr="00867D9C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>Biostatistics Core</w:t>
      </w:r>
    </w:p>
    <w:p w14:paraId="54A3BAEC" w14:textId="2C7E0D7D" w:rsidR="004D086E" w:rsidRDefault="00E518E2" w:rsidP="007027A5">
      <w:pPr>
        <w:spacing w:line="276" w:lineRule="auto"/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</w:pPr>
      <w:r w:rsidRPr="00867D9C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>S</w:t>
      </w:r>
      <w:r w:rsidR="00170F82" w:rsidRPr="00867D9C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 xml:space="preserve">tatistical </w:t>
      </w:r>
      <w:r w:rsidR="00337AC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>Support</w:t>
      </w:r>
      <w:r w:rsidR="008F4BED" w:rsidRPr="00867D9C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 xml:space="preserve"> </w:t>
      </w:r>
      <w:r w:rsidRPr="00867D9C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>Request Form</w:t>
      </w:r>
    </w:p>
    <w:p w14:paraId="6E387E1D" w14:textId="6BAA983F" w:rsidR="00010719" w:rsidRPr="00AE3B50" w:rsidRDefault="00010719" w:rsidP="00010719">
      <w:pPr>
        <w:spacing w:line="276" w:lineRule="auto"/>
        <w:rPr>
          <w:rFonts w:ascii="Times New Roman" w:eastAsia="Times New Roman" w:hAnsi="Times New Roman" w:cs="Times New Roman"/>
          <w:color w:val="201F1E"/>
          <w:sz w:val="20"/>
          <w:szCs w:val="20"/>
          <w:bdr w:val="none" w:sz="0" w:space="0" w:color="auto" w:frame="1"/>
        </w:rPr>
      </w:pPr>
      <w:r w:rsidRPr="00AE3B50">
        <w:rPr>
          <w:rFonts w:ascii="Times New Roman" w:eastAsia="Times New Roman" w:hAnsi="Times New Roman" w:cs="Times New Roman"/>
          <w:color w:val="201F1E"/>
          <w:sz w:val="20"/>
          <w:szCs w:val="20"/>
          <w:bdr w:val="none" w:sz="0" w:space="0" w:color="auto" w:frame="1"/>
        </w:rPr>
        <w:t>Thank you for contacting the Biostatistics Core of the Centre for Quantitative Medicine at Duke-NUS Medical School.  Please briefly tell us a bit about your request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722"/>
        <w:gridCol w:w="6734"/>
      </w:tblGrid>
      <w:tr w:rsidR="006B1BCF" w:rsidRPr="000A2850" w14:paraId="4149DEDC" w14:textId="77777777" w:rsidTr="001D23A1"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28292AF" w14:textId="1BAC5E50" w:rsidR="006B1BCF" w:rsidRPr="00867D9C" w:rsidRDefault="006B1BCF" w:rsidP="00867D9C">
            <w:pPr>
              <w:snapToGri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questor</w:t>
            </w:r>
          </w:p>
        </w:tc>
        <w:tc>
          <w:tcPr>
            <w:tcW w:w="322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6421C70" w14:textId="77777777" w:rsidR="006B1BCF" w:rsidRPr="00867D9C" w:rsidRDefault="006B1BCF" w:rsidP="00867D9C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B1BCF" w:rsidRPr="000A2850" w14:paraId="6B355E89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6C817A" w14:textId="09EC3E3F" w:rsidR="006B1BCF" w:rsidRPr="00867D9C" w:rsidRDefault="006B1BCF" w:rsidP="00867D9C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Name</w:t>
            </w:r>
          </w:p>
        </w:tc>
        <w:tc>
          <w:tcPr>
            <w:tcW w:w="3220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6B00ED2" w14:textId="77777777" w:rsidR="006B1BCF" w:rsidRPr="00867D9C" w:rsidRDefault="006B1BCF" w:rsidP="00867D9C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299D" w:rsidRPr="000A2850" w14:paraId="079187F0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744B7E" w14:textId="471CA15F" w:rsidR="00E7299D" w:rsidRPr="00867D9C" w:rsidRDefault="00E7299D" w:rsidP="00867D9C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Designation</w:t>
            </w:r>
          </w:p>
        </w:tc>
        <w:tc>
          <w:tcPr>
            <w:tcW w:w="3220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780E9AD" w14:textId="77777777" w:rsidR="00E7299D" w:rsidRPr="00867D9C" w:rsidRDefault="00E7299D" w:rsidP="00867D9C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3F712DD4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0A2B21B" w14:textId="12EEF957" w:rsidR="008E4F50" w:rsidRPr="00867D9C" w:rsidRDefault="008E4F50" w:rsidP="008E4F50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Faculty / Division / Department</w:t>
            </w:r>
          </w:p>
        </w:tc>
        <w:tc>
          <w:tcPr>
            <w:tcW w:w="3220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979D0F" w14:textId="7777777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425DB4FF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12F659" w14:textId="5AD3BFEF" w:rsidR="008E4F50" w:rsidRPr="00867D9C" w:rsidRDefault="008E4F50" w:rsidP="008E4F50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Institute / Organization / Company</w:t>
            </w:r>
            <w:r w:rsidRPr="00867D9C" w:rsidDel="008E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220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B8181CF" w14:textId="4E1B8E02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75A83A5C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50415B7" w14:textId="59B69F15" w:rsidR="008E4F50" w:rsidRPr="00867D9C" w:rsidRDefault="008E4F50" w:rsidP="008E4F50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Email address</w:t>
            </w:r>
          </w:p>
        </w:tc>
        <w:tc>
          <w:tcPr>
            <w:tcW w:w="3220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C200DE" w14:textId="7777777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08863C8D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7407B1" w14:textId="4E01DB58" w:rsidR="008E4F50" w:rsidRPr="00867D9C" w:rsidRDefault="008E4F50" w:rsidP="008E4F50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Contact number</w:t>
            </w:r>
          </w:p>
        </w:tc>
        <w:tc>
          <w:tcPr>
            <w:tcW w:w="32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57D4AA" w14:textId="7777777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718BD453" w14:textId="77777777" w:rsidTr="001D23A1"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238C736" w14:textId="30602DE9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incipal Investigator</w:t>
            </w:r>
          </w:p>
        </w:tc>
        <w:tc>
          <w:tcPr>
            <w:tcW w:w="322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73F46CD" w14:textId="7777777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687B41D8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13C4B90" w14:textId="38489C55" w:rsidR="008E4F50" w:rsidRPr="00867D9C" w:rsidRDefault="008E4F50" w:rsidP="008E4F50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Name</w:t>
            </w:r>
          </w:p>
        </w:tc>
        <w:tc>
          <w:tcPr>
            <w:tcW w:w="3220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12BCD99" w14:textId="7777777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2FC4E036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297D191" w14:textId="54A228CB" w:rsidR="008E4F50" w:rsidRPr="00867D9C" w:rsidRDefault="008E4F50" w:rsidP="008E4F50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Designation</w:t>
            </w:r>
          </w:p>
        </w:tc>
        <w:tc>
          <w:tcPr>
            <w:tcW w:w="3220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4F56E1" w14:textId="7777777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1246D641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A5A7681" w14:textId="08771828" w:rsidR="008E4F50" w:rsidRPr="00867D9C" w:rsidRDefault="008E4F50" w:rsidP="008E4F50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Faculty / Division / Department</w:t>
            </w:r>
            <w:r w:rsidRPr="00867D9C" w:rsidDel="008E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220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811672" w14:textId="7777777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4FCD19E7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F9779F" w14:textId="32BCB20B" w:rsidR="008E4F50" w:rsidRPr="00867D9C" w:rsidRDefault="008E4F50" w:rsidP="008E4F50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Institute / Organization / Company</w:t>
            </w:r>
            <w:r w:rsidRPr="00867D9C" w:rsidDel="008E4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220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36EE17D" w14:textId="3491623E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18CEB8CC" w14:textId="77777777" w:rsidTr="001D23A1">
        <w:tc>
          <w:tcPr>
            <w:tcW w:w="178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EE8DCA" w14:textId="69FBE31C" w:rsidR="008E4F50" w:rsidRPr="00867D9C" w:rsidRDefault="008E4F50" w:rsidP="008E4F50">
            <w:pPr>
              <w:snapToGrid w:val="0"/>
              <w:ind w:left="150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Email address</w:t>
            </w:r>
          </w:p>
        </w:tc>
        <w:tc>
          <w:tcPr>
            <w:tcW w:w="32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C23096" w14:textId="7777777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E4F50" w:rsidRPr="000A2850" w14:paraId="33BA458A" w14:textId="77777777" w:rsidTr="001D23A1">
        <w:tc>
          <w:tcPr>
            <w:tcW w:w="1780" w:type="pct"/>
            <w:vMerge w:val="restart"/>
            <w:tcBorders>
              <w:right w:val="single" w:sz="4" w:space="0" w:color="auto"/>
            </w:tcBorders>
          </w:tcPr>
          <w:p w14:paraId="6DEA4FCE" w14:textId="38B9A70D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pport needed</w:t>
            </w:r>
            <w:r w:rsidRPr="0002555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80894" w:rsidDel="000A28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22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04799C" w14:textId="5823F90F" w:rsidR="008E4F50" w:rsidRPr="00867D9C" w:rsidRDefault="000C2292" w:rsidP="008E4F50">
            <w:pPr>
              <w:snapToGrid w:val="0"/>
              <w:ind w:left="256" w:hanging="256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Type of support needed"/>
                <w:tag w:val="Type of support needed"/>
                <w:id w:val="1335805204"/>
                <w:placeholder>
                  <w:docPart w:val="4E22E098C88C44A0A01D09A95F2E3C9C"/>
                </w:placeholder>
                <w:showingPlcHdr/>
                <w:dropDownList>
                  <w:listItem w:displayText="Choose an item." w:value=""/>
                  <w:listItem w:displayText="Grant development (study design, sample size, analysis planning)" w:value="Grant development (study design, sample size, analysis planning)"/>
                  <w:listItem w:displayText="Randomization" w:value="Randomization"/>
                  <w:listItem w:displayText="Assistance with database design (e.g., REDCap, Excel or paper forms)" w:value="Assistance with database design (e.g., REDCap, Excel or paper forms)"/>
                  <w:listItem w:displayText="Statistical analysis for manuscript/report" w:value="Statistical analysis for manuscript/report"/>
                  <w:listItem w:displayText="Statistical consultation" w:value="Statistical consultation"/>
                  <w:listItem w:displayText="Data Safety and Monitoring Board" w:value="Data Safety and Monitoring Board"/>
                  <w:listItem w:displayText="Database coordination for large study" w:value="Database coordination for large study"/>
                  <w:listItem w:displayText="Others (specify)" w:value="Others (specify)"/>
                </w:dropDownList>
              </w:sdtPr>
              <w:sdtEndPr/>
              <w:sdtContent>
                <w:r w:rsidR="008E4F50" w:rsidRPr="009854E4">
                  <w:rPr>
                    <w:rStyle w:val="PlaceholderText"/>
                  </w:rPr>
                  <w:t>Choose an item.</w:t>
                </w:r>
              </w:sdtContent>
            </w:sdt>
            <w:r w:rsidR="008E4F50" w:rsidRPr="00280894" w:rsidDel="000A28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E4F50" w:rsidRPr="000A2850" w14:paraId="56AEB6ED" w14:textId="77777777" w:rsidTr="001D23A1">
        <w:tc>
          <w:tcPr>
            <w:tcW w:w="1780" w:type="pct"/>
            <w:vMerge/>
            <w:tcBorders>
              <w:right w:val="single" w:sz="4" w:space="0" w:color="auto"/>
            </w:tcBorders>
            <w:vAlign w:val="center"/>
          </w:tcPr>
          <w:p w14:paraId="60D00A3F" w14:textId="7777777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60C33" w14:textId="24235F75" w:rsidR="008E4F50" w:rsidRPr="00867D9C" w:rsidRDefault="008E4F50" w:rsidP="008E4F50">
            <w:pPr>
              <w:snapToGrid w:val="0"/>
              <w:ind w:left="256" w:hanging="256"/>
              <w:rPr>
                <w:rFonts w:ascii="Times New Roman" w:hAnsi="Times New Roman" w:cs="Times New Roman"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>Specify:</w:t>
            </w:r>
          </w:p>
        </w:tc>
      </w:tr>
      <w:tr w:rsidR="008E4F50" w:rsidRPr="000A2850" w14:paraId="25D065C6" w14:textId="77777777" w:rsidTr="001D23A1">
        <w:tc>
          <w:tcPr>
            <w:tcW w:w="1780" w:type="pct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654A85A2" w14:textId="7777777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ding</w:t>
            </w:r>
          </w:p>
        </w:tc>
        <w:tc>
          <w:tcPr>
            <w:tcW w:w="322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alias w:val="Funding"/>
              <w:tag w:val="Funding"/>
              <w:id w:val="-1082289776"/>
              <w:placeholder>
                <w:docPart w:val="1178C4A167794A46B02CA8F91E40C53B"/>
              </w:placeholder>
              <w:showingPlcHdr/>
              <w:comboBox>
                <w:listItem w:value="Choose an item."/>
                <w:listItem w:displayText="Grant funded with a budget for statistical support" w:value="Grant funded with a budget for statistical support"/>
                <w:listItem w:displayText="Grant funded without a budget for statistical support" w:value="Grant funded without a budget for statistical support"/>
                <w:listItem w:displayText="Grant application submitted" w:value="Grant application submitted"/>
                <w:listItem w:displayText="Grant application under development" w:value="Grant application under development"/>
                <w:listItem w:displayText="Commerically funded" w:value="Commerically funded"/>
                <w:listItem w:displayText="No funding" w:value="No funding"/>
                <w:listItem w:displayText="Others (specify)" w:value="Others (specify)"/>
              </w:comboBox>
            </w:sdtPr>
            <w:sdtEndPr/>
            <w:sdtContent>
              <w:p w14:paraId="3E53898B" w14:textId="6728A98E" w:rsidR="008E4F50" w:rsidRPr="00867D9C" w:rsidRDefault="008E4F50" w:rsidP="008E4F50">
                <w:pPr>
                  <w:snapToGrid w:val="0"/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 w:rsidRPr="00C90BE7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8E4F50" w:rsidRPr="000A2850" w14:paraId="6C9714BA" w14:textId="77777777" w:rsidTr="00AE3B50">
        <w:tc>
          <w:tcPr>
            <w:tcW w:w="1780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7C34239" w14:textId="77777777" w:rsidR="008E4F50" w:rsidRPr="00280894" w:rsidRDefault="008E4F50" w:rsidP="008E4F50">
            <w:pPr>
              <w:snapToGri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2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05D45" w14:textId="4E00B551" w:rsidR="008E4F50" w:rsidRPr="00280894" w:rsidRDefault="008E4F50" w:rsidP="008E4F50">
            <w:pPr>
              <w:snapToGri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pecify:</w:t>
            </w:r>
          </w:p>
        </w:tc>
      </w:tr>
      <w:tr w:rsidR="008E4F50" w:rsidRPr="000A2850" w14:paraId="010391FB" w14:textId="77777777" w:rsidTr="00AE3B50">
        <w:trPr>
          <w:trHeight w:val="350"/>
        </w:trPr>
        <w:tc>
          <w:tcPr>
            <w:tcW w:w="1780" w:type="pct"/>
            <w:vMerge w:val="restart"/>
            <w:tcBorders>
              <w:right w:val="single" w:sz="4" w:space="0" w:color="auto"/>
            </w:tcBorders>
          </w:tcPr>
          <w:p w14:paraId="1DACD6A1" w14:textId="490D323B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rant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etails</w:t>
            </w:r>
          </w:p>
        </w:tc>
        <w:tc>
          <w:tcPr>
            <w:tcW w:w="322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B29B7C" w14:textId="12BB5023" w:rsidR="008E4F50" w:rsidRPr="00AE3B50" w:rsidRDefault="008E4F50" w:rsidP="00AE3B50">
            <w:pPr>
              <w:snapToGrid w:val="0"/>
              <w:ind w:left="256" w:hanging="256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rant scheme: </w:t>
            </w:r>
          </w:p>
        </w:tc>
      </w:tr>
      <w:tr w:rsidR="008E4F50" w:rsidRPr="000A2850" w14:paraId="12A4008E" w14:textId="77777777" w:rsidTr="00AE3B50">
        <w:tc>
          <w:tcPr>
            <w:tcW w:w="1780" w:type="pct"/>
            <w:vMerge/>
            <w:tcBorders>
              <w:right w:val="single" w:sz="4" w:space="0" w:color="auto"/>
            </w:tcBorders>
            <w:vAlign w:val="center"/>
          </w:tcPr>
          <w:p w14:paraId="5E17A566" w14:textId="77777777" w:rsidR="008E4F50" w:rsidRPr="00280894" w:rsidRDefault="008E4F50" w:rsidP="008E4F50">
            <w:pPr>
              <w:snapToGri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31194A" w14:textId="36FE1107" w:rsidR="008E4F50" w:rsidRDefault="008E4F50" w:rsidP="008E4F50">
            <w:pPr>
              <w:snapToGrid w:val="0"/>
              <w:ind w:left="256" w:hanging="256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unding body: </w:t>
            </w:r>
          </w:p>
        </w:tc>
      </w:tr>
      <w:tr w:rsidR="008E4F50" w:rsidRPr="000A2850" w14:paraId="332416C3" w14:textId="77777777" w:rsidTr="00AE3B50">
        <w:tc>
          <w:tcPr>
            <w:tcW w:w="1780" w:type="pct"/>
            <w:vMerge/>
            <w:tcBorders>
              <w:right w:val="single" w:sz="4" w:space="0" w:color="auto"/>
            </w:tcBorders>
            <w:vAlign w:val="center"/>
          </w:tcPr>
          <w:p w14:paraId="27B4E17C" w14:textId="77777777" w:rsidR="008E4F50" w:rsidRPr="00280894" w:rsidRDefault="008E4F50" w:rsidP="008E4F50">
            <w:pPr>
              <w:snapToGri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642C" w14:textId="44262448" w:rsidR="008E4F50" w:rsidRDefault="008E4F50" w:rsidP="008E4F50">
            <w:pPr>
              <w:snapToGrid w:val="0"/>
              <w:ind w:left="256" w:hanging="256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ubmission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63081831"/>
                <w:placeholder>
                  <w:docPart w:val="40530704449F47E4B32A9CA7F95BF1D3"/>
                </w:placeholder>
                <w:showingPlcHdr/>
                <w:date>
                  <w:dateFormat w:val="d/M/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Pr="00CD189E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613B1867" w14:textId="0B4DA088" w:rsidR="008E4F50" w:rsidRDefault="008E4F50" w:rsidP="008E4F50">
            <w:pPr>
              <w:snapToGrid w:val="0"/>
              <w:ind w:left="256" w:hanging="256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Note: This should be at least 6 weeks prior)</w:t>
            </w:r>
          </w:p>
        </w:tc>
      </w:tr>
      <w:tr w:rsidR="008E4F50" w:rsidRPr="000A2850" w14:paraId="61013221" w14:textId="77777777" w:rsidTr="00AE3B50">
        <w:tc>
          <w:tcPr>
            <w:tcW w:w="1780" w:type="pct"/>
            <w:vMerge w:val="restart"/>
            <w:tcBorders>
              <w:right w:val="single" w:sz="4" w:space="0" w:color="auto"/>
            </w:tcBorders>
          </w:tcPr>
          <w:p w14:paraId="61277D0F" w14:textId="0A283BCD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b/>
                <w:sz w:val="20"/>
                <w:szCs w:val="20"/>
              </w:rPr>
              <w:t>Type of study</w:t>
            </w:r>
          </w:p>
        </w:tc>
        <w:tc>
          <w:tcPr>
            <w:tcW w:w="322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2F58BCE" w14:textId="0B036609" w:rsidR="008E4F50" w:rsidRPr="00867D9C" w:rsidRDefault="000C2292" w:rsidP="008E4F50">
            <w:pPr>
              <w:snapToGrid w:val="0"/>
              <w:ind w:left="256" w:hanging="256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Type of study"/>
                <w:tag w:val="Type of study"/>
                <w:id w:val="-1250417938"/>
                <w:placeholder>
                  <w:docPart w:val="C4926949D37E4B128B6AA6869AB278D5"/>
                </w:placeholder>
                <w:showingPlcHdr/>
                <w:dropDownList>
                  <w:listItem w:value="Choose an item."/>
                  <w:listItem w:displayText="Clinical trial" w:value="Clinical trial"/>
                  <w:listItem w:displayText="Observational epidemiology study" w:value="Observational epidemiology study"/>
                  <w:listItem w:displayText="Translational research" w:value="Translational research"/>
                  <w:listItem w:displayText="Survey" w:value="Survey"/>
                  <w:listItem w:displayText="Others (specify)" w:value="Others (specify)"/>
                </w:dropDownList>
              </w:sdtPr>
              <w:sdtEndPr/>
              <w:sdtContent>
                <w:r w:rsidR="008E4F50" w:rsidRPr="009854E4">
                  <w:rPr>
                    <w:rStyle w:val="PlaceholderText"/>
                  </w:rPr>
                  <w:t>Choose an item.</w:t>
                </w:r>
              </w:sdtContent>
            </w:sdt>
            <w:r w:rsidR="008E4F50" w:rsidRPr="00867D9C" w:rsidDel="008F4B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E4F50" w:rsidRPr="000A2850" w14:paraId="3D3DC635" w14:textId="77777777" w:rsidTr="001D23A1">
        <w:tc>
          <w:tcPr>
            <w:tcW w:w="1780" w:type="pct"/>
            <w:vMerge/>
            <w:tcBorders>
              <w:right w:val="single" w:sz="4" w:space="0" w:color="auto"/>
            </w:tcBorders>
            <w:vAlign w:val="center"/>
          </w:tcPr>
          <w:p w14:paraId="02F1CE97" w14:textId="347B75B7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F3054" w14:textId="21B00322" w:rsidR="008E4F50" w:rsidRPr="00867D9C" w:rsidRDefault="008E4F50" w:rsidP="008E4F50">
            <w:pPr>
              <w:snapToGrid w:val="0"/>
              <w:ind w:left="256" w:hanging="256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867D9C">
              <w:rPr>
                <w:rFonts w:ascii="Times New Roman" w:hAnsi="Times New Roman" w:cs="Times New Roman"/>
                <w:sz w:val="20"/>
                <w:szCs w:val="20"/>
              </w:rPr>
              <w:t xml:space="preserve">pecify: </w:t>
            </w:r>
          </w:p>
        </w:tc>
      </w:tr>
      <w:tr w:rsidR="008E4F50" w:rsidRPr="000A2850" w14:paraId="389EB484" w14:textId="77777777" w:rsidTr="00AE3B50">
        <w:trPr>
          <w:trHeight w:val="1052"/>
        </w:trPr>
        <w:tc>
          <w:tcPr>
            <w:tcW w:w="1780" w:type="pct"/>
          </w:tcPr>
          <w:p w14:paraId="33CAD990" w14:textId="5552471E" w:rsidR="008E4F50" w:rsidRDefault="008E4F50" w:rsidP="008E4F50">
            <w:pPr>
              <w:snapToGri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7D9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udy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tails </w:t>
            </w:r>
          </w:p>
          <w:p w14:paraId="59158F67" w14:textId="30358CA7" w:rsidR="008E4F50" w:rsidRPr="00AE3B50" w:rsidRDefault="008E4F50" w:rsidP="008E4F50">
            <w:pPr>
              <w:snapToGri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E3B5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E3B50">
              <w:rPr>
                <w:rFonts w:ascii="Times New Roman" w:eastAsia="Times New Roman" w:hAnsi="Times New Roman" w:cs="Times New Roman"/>
                <w:color w:val="201F1E"/>
                <w:sz w:val="20"/>
                <w:szCs w:val="20"/>
                <w:bdr w:val="none" w:sz="0" w:space="0" w:color="auto" w:frame="1"/>
              </w:rPr>
              <w:t>Please provide a brief overall description of the study of interest</w:t>
            </w:r>
            <w:r>
              <w:rPr>
                <w:rFonts w:ascii="Times New Roman" w:eastAsia="Times New Roman" w:hAnsi="Times New Roman" w:cs="Times New Roman"/>
                <w:color w:val="201F1E"/>
                <w:sz w:val="20"/>
                <w:szCs w:val="20"/>
                <w:bdr w:val="none" w:sz="0" w:space="0" w:color="auto" w:frame="1"/>
              </w:rPr>
              <w:t>. You may</w:t>
            </w:r>
            <w:r w:rsidRPr="00AE3B50">
              <w:rPr>
                <w:rFonts w:ascii="Times New Roman" w:eastAsia="Times New Roman" w:hAnsi="Times New Roman" w:cs="Times New Roman"/>
                <w:color w:val="201F1E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E3B50">
              <w:rPr>
                <w:rFonts w:ascii="Times New Roman" w:hAnsi="Times New Roman" w:cs="Times New Roman"/>
                <w:sz w:val="20"/>
                <w:szCs w:val="20"/>
              </w:rPr>
              <w:t>copy-paste here or attach with this for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AE3B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220" w:type="pct"/>
          </w:tcPr>
          <w:p w14:paraId="2B2B5669" w14:textId="16C32DC3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8E4F50" w:rsidRPr="005A0E99" w14:paraId="0A9BBD53" w14:textId="77777777" w:rsidTr="001D23A1">
        <w:tc>
          <w:tcPr>
            <w:tcW w:w="1780" w:type="pct"/>
            <w:vMerge w:val="restart"/>
            <w:shd w:val="clear" w:color="auto" w:fill="auto"/>
          </w:tcPr>
          <w:p w14:paraId="00A5F728" w14:textId="360E6095" w:rsidR="008E4F50" w:rsidRPr="00867D9C" w:rsidRDefault="008E4F50" w:rsidP="008E4F50">
            <w:pPr>
              <w:snapToGri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knowledgement</w:t>
            </w:r>
          </w:p>
        </w:tc>
        <w:tc>
          <w:tcPr>
            <w:tcW w:w="32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A25B77" w14:textId="763D4447" w:rsidR="008E4F50" w:rsidRPr="007E34DE" w:rsidRDefault="000C2292" w:rsidP="008E4F50">
            <w:pPr>
              <w:ind w:left="301" w:hanging="301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26936760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8E4F50">
                  <w:rPr>
                    <w:rFonts w:ascii="Times New Roman" w:hAnsi="Times New Roman" w:cs="Times New Roman"/>
                    <w:sz w:val="20"/>
                    <w:szCs w:val="20"/>
                  </w:rPr>
                  <w:sym w:font="Wingdings 2" w:char="F0A3"/>
                </w:r>
              </w:sdtContent>
            </w:sdt>
            <w:r w:rsidR="008E4F50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Principal investigator </w:t>
            </w:r>
            <w:r w:rsidR="008E4F50" w:rsidRPr="00867D9C">
              <w:rPr>
                <w:rFonts w:ascii="Times New Roman" w:hAnsi="Times New Roman" w:cs="Times New Roman"/>
                <w:bCs/>
                <w:sz w:val="20"/>
                <w:szCs w:val="20"/>
              </w:rPr>
              <w:t>agree</w:t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 to </w:t>
            </w:r>
            <w:r w:rsidR="008E4F50" w:rsidRPr="00867D9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nclude </w:t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>supporting statistician(s)</w:t>
            </w:r>
            <w:r w:rsidR="008E4F50" w:rsidRPr="00867D9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s a co-author </w:t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n the manuscripts as per </w:t>
            </w:r>
            <w:r w:rsidR="008E4F50" w:rsidRPr="005A0E99">
              <w:rPr>
                <w:rFonts w:ascii="Times New Roman" w:hAnsi="Times New Roman" w:cs="Times New Roman"/>
                <w:bCs/>
                <w:sz w:val="20"/>
                <w:szCs w:val="20"/>
              </w:rPr>
              <w:t>the</w:t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nternational Committee of Medical Journal Editors (</w:t>
            </w:r>
            <w:r w:rsidR="008E4F50" w:rsidRPr="005A0E99">
              <w:rPr>
                <w:rFonts w:ascii="Times New Roman" w:hAnsi="Times New Roman" w:cs="Times New Roman"/>
                <w:bCs/>
                <w:sz w:val="20"/>
                <w:szCs w:val="20"/>
              </w:rPr>
              <w:t>ICMJE</w:t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  <w:r w:rsidR="008E4F50" w:rsidRPr="005A0E9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recommendations</w:t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</w:tc>
      </w:tr>
      <w:tr w:rsidR="008E4F50" w:rsidRPr="005A0E99" w14:paraId="58F6DF74" w14:textId="77777777" w:rsidTr="001D23A1">
        <w:tc>
          <w:tcPr>
            <w:tcW w:w="1780" w:type="pct"/>
            <w:vMerge/>
            <w:shd w:val="clear" w:color="auto" w:fill="auto"/>
            <w:vAlign w:val="center"/>
          </w:tcPr>
          <w:p w14:paraId="4760AAA8" w14:textId="77777777" w:rsidR="008E4F50" w:rsidRPr="008F4BED" w:rsidRDefault="008E4F50" w:rsidP="008E4F50">
            <w:pPr>
              <w:snapToGri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220" w:type="pct"/>
            <w:tcBorders>
              <w:bottom w:val="nil"/>
            </w:tcBorders>
            <w:shd w:val="clear" w:color="auto" w:fill="auto"/>
            <w:vAlign w:val="center"/>
          </w:tcPr>
          <w:p w14:paraId="627FB95C" w14:textId="23779C14" w:rsidR="008E4F50" w:rsidRPr="005A0E99" w:rsidRDefault="008E4F50" w:rsidP="008E4F50">
            <w:pPr>
              <w:snapToGrid w:val="0"/>
              <w:spacing w:before="60" w:after="60"/>
              <w:ind w:left="-1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or grant development support (study design, sample size, statistical analysis planning): </w:t>
            </w:r>
          </w:p>
        </w:tc>
      </w:tr>
      <w:tr w:rsidR="008E4F50" w:rsidRPr="005A0E99" w14:paraId="1A13765F" w14:textId="77777777" w:rsidTr="001D23A1">
        <w:tc>
          <w:tcPr>
            <w:tcW w:w="1780" w:type="pct"/>
            <w:vMerge/>
            <w:tcBorders>
              <w:right w:val="single" w:sz="4" w:space="0" w:color="auto"/>
            </w:tcBorders>
            <w:vAlign w:val="center"/>
          </w:tcPr>
          <w:p w14:paraId="676B37CC" w14:textId="77777777" w:rsidR="008E4F50" w:rsidRPr="005A0E99" w:rsidRDefault="008E4F50" w:rsidP="008E4F50">
            <w:pPr>
              <w:snapToGrid w:val="0"/>
              <w:ind w:left="330" w:hanging="33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2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753849E" w14:textId="03B32205" w:rsidR="008E4F50" w:rsidRPr="005A0E99" w:rsidRDefault="000C2292" w:rsidP="008E4F50">
            <w:pPr>
              <w:snapToGrid w:val="0"/>
              <w:spacing w:before="60" w:after="60"/>
              <w:ind w:left="301" w:hanging="30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92216695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8E4F50">
                  <w:rPr>
                    <w:rFonts w:ascii="Times New Roman" w:hAnsi="Times New Roman" w:cs="Times New Roman"/>
                    <w:sz w:val="20"/>
                    <w:szCs w:val="20"/>
                  </w:rPr>
                  <w:sym w:font="Wingdings 2" w:char="F0A3"/>
                </w:r>
              </w:sdtContent>
            </w:sdt>
            <w:r w:rsidR="008E4F50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incipal investigator agrees to </w:t>
            </w:r>
            <w:r w:rsidR="008E4F50" w:rsidRPr="008F4BED">
              <w:rPr>
                <w:rFonts w:ascii="Times New Roman" w:hAnsi="Times New Roman" w:cs="Times New Roman"/>
                <w:bCs/>
                <w:sz w:val="20"/>
                <w:szCs w:val="20"/>
              </w:rPr>
              <w:t>include a budget for</w:t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8E4F50" w:rsidRPr="008F4BE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tatistical </w:t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>support as agreed with the Centre for Quantitative Medicine in the grant</w:t>
            </w:r>
            <w:r w:rsidR="008E4F50" w:rsidRPr="008F4BED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</w:tc>
      </w:tr>
      <w:tr w:rsidR="008E4F50" w:rsidRPr="005A0E99" w14:paraId="29BCEE9D" w14:textId="77777777" w:rsidTr="001D23A1">
        <w:tc>
          <w:tcPr>
            <w:tcW w:w="1780" w:type="pct"/>
            <w:vMerge/>
            <w:tcBorders>
              <w:right w:val="single" w:sz="4" w:space="0" w:color="auto"/>
            </w:tcBorders>
            <w:vAlign w:val="center"/>
          </w:tcPr>
          <w:p w14:paraId="77B0CD3C" w14:textId="77777777" w:rsidR="008E4F50" w:rsidRPr="005A0E99" w:rsidRDefault="008E4F50" w:rsidP="008E4F50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E75E0" w14:textId="35E1C30F" w:rsidR="008E4F50" w:rsidRPr="005A0E99" w:rsidRDefault="000C2292" w:rsidP="008E4F50">
            <w:pPr>
              <w:snapToGrid w:val="0"/>
              <w:spacing w:before="60" w:after="60"/>
              <w:ind w:left="301" w:hanging="30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1982910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8E4F50">
                  <w:rPr>
                    <w:rFonts w:ascii="Times New Roman" w:hAnsi="Times New Roman" w:cs="Times New Roman"/>
                    <w:sz w:val="20"/>
                    <w:szCs w:val="20"/>
                  </w:rPr>
                  <w:sym w:font="Wingdings 2" w:char="F0A3"/>
                </w:r>
              </w:sdtContent>
            </w:sdt>
            <w:r w:rsidR="008E4F50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incipal investigator agrees to </w:t>
            </w:r>
            <w:r w:rsidR="008E4F50" w:rsidRPr="008F4BE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nclude </w:t>
            </w:r>
            <w:r w:rsidR="008E4F5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he supporting statistician as a co-investigator or collaborator in the grant application. </w:t>
            </w:r>
          </w:p>
        </w:tc>
      </w:tr>
    </w:tbl>
    <w:p w14:paraId="5C0C2C2F" w14:textId="5F09F02D" w:rsidR="00EA127F" w:rsidRPr="00EA127F" w:rsidRDefault="00EA127F">
      <w:pPr>
        <w:rPr>
          <w:rFonts w:ascii="Times New Roman" w:hAnsi="Times New Roman" w:cs="Times New Roman"/>
          <w:sz w:val="20"/>
          <w:szCs w:val="20"/>
        </w:rPr>
      </w:pPr>
    </w:p>
    <w:p w14:paraId="088DD81E" w14:textId="6CAD300C" w:rsidR="00DE3516" w:rsidRPr="00B414B0" w:rsidRDefault="006C0B99" w:rsidP="00DE3516">
      <w:pPr>
        <w:spacing w:after="0"/>
        <w:rPr>
          <w:rFonts w:ascii="Times New Roman" w:eastAsia="Times New Roman" w:hAnsi="Times New Roman" w:cs="Times New Roman"/>
          <w:sz w:val="21"/>
          <w:szCs w:val="21"/>
        </w:rPr>
      </w:pPr>
      <w:r w:rsidRPr="00B414B0">
        <w:rPr>
          <w:rFonts w:ascii="Times New Roman" w:hAnsi="Times New Roman" w:cs="Times New Roman"/>
          <w:sz w:val="21"/>
          <w:szCs w:val="21"/>
        </w:rPr>
        <w:t xml:space="preserve">Please fill in the form and email </w:t>
      </w:r>
      <w:r w:rsidR="00DE11F6" w:rsidRPr="00B414B0">
        <w:rPr>
          <w:rFonts w:ascii="Times New Roman" w:hAnsi="Times New Roman" w:cs="Times New Roman"/>
          <w:sz w:val="21"/>
          <w:szCs w:val="21"/>
        </w:rPr>
        <w:t xml:space="preserve">it </w:t>
      </w:r>
      <w:r w:rsidRPr="00B414B0">
        <w:rPr>
          <w:rFonts w:ascii="Times New Roman" w:hAnsi="Times New Roman" w:cs="Times New Roman"/>
          <w:sz w:val="21"/>
          <w:szCs w:val="21"/>
        </w:rPr>
        <w:t>to</w:t>
      </w:r>
      <w:r w:rsidR="00DE11F6" w:rsidRPr="00B414B0">
        <w:rPr>
          <w:rFonts w:ascii="Times New Roman" w:hAnsi="Times New Roman" w:cs="Times New Roman"/>
          <w:sz w:val="21"/>
          <w:szCs w:val="21"/>
        </w:rPr>
        <w:t xml:space="preserve"> </w:t>
      </w:r>
      <w:hyperlink r:id="rId7" w:history="1">
        <w:r w:rsidR="00DE11F6" w:rsidRPr="00B414B0">
          <w:rPr>
            <w:rStyle w:val="Hyperlink"/>
            <w:rFonts w:ascii="Times New Roman" w:hAnsi="Times New Roman" w:cs="Times New Roman"/>
            <w:sz w:val="21"/>
            <w:szCs w:val="21"/>
          </w:rPr>
          <w:t>biostatcore.cqm@duke-nus.edu.sg</w:t>
        </w:r>
      </w:hyperlink>
      <w:r w:rsidR="00DE11F6" w:rsidRPr="00B414B0">
        <w:rPr>
          <w:rFonts w:ascii="Times New Roman" w:hAnsi="Times New Roman" w:cs="Times New Roman"/>
          <w:sz w:val="21"/>
          <w:szCs w:val="21"/>
        </w:rPr>
        <w:t>, and w</w:t>
      </w:r>
      <w:r w:rsidR="00DE3516" w:rsidRPr="00B414B0">
        <w:rPr>
          <w:rFonts w:ascii="Times New Roman" w:eastAsia="Times New Roman" w:hAnsi="Times New Roman" w:cs="Times New Roman"/>
          <w:sz w:val="21"/>
          <w:szCs w:val="21"/>
        </w:rPr>
        <w:t>e will contact you within 5 working days to arrange a meeting to further discuss your study.</w:t>
      </w:r>
    </w:p>
    <w:sectPr w:rsidR="00DE3516" w:rsidRPr="00B414B0" w:rsidSect="001D23A1">
      <w:headerReference w:type="default" r:id="rId8"/>
      <w:footerReference w:type="default" r:id="rId9"/>
      <w:pgSz w:w="11906" w:h="16838" w:code="9"/>
      <w:pgMar w:top="1152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FC625" w14:textId="77777777" w:rsidR="000C2292" w:rsidRDefault="000C2292" w:rsidP="00E743CA">
      <w:pPr>
        <w:spacing w:after="0" w:line="240" w:lineRule="auto"/>
      </w:pPr>
      <w:r>
        <w:separator/>
      </w:r>
    </w:p>
  </w:endnote>
  <w:endnote w:type="continuationSeparator" w:id="0">
    <w:p w14:paraId="10DCAA13" w14:textId="77777777" w:rsidR="000C2292" w:rsidRDefault="000C2292" w:rsidP="00E74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altName w:val="Webdings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964328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16"/>
        <w:szCs w:val="16"/>
      </w:rPr>
    </w:sdtEndPr>
    <w:sdtContent>
      <w:p w14:paraId="392B5B24" w14:textId="7A443CF4" w:rsidR="00E743CA" w:rsidRPr="00867D9C" w:rsidRDefault="008F6D0A" w:rsidP="00867D9C">
        <w:pPr>
          <w:pStyle w:val="Footer"/>
          <w:rPr>
            <w:rFonts w:ascii="Times New Roman" w:hAnsi="Times New Roman" w:cs="Times New Roman"/>
            <w:sz w:val="16"/>
            <w:szCs w:val="16"/>
          </w:rPr>
        </w:pPr>
        <w:r w:rsidRPr="00867D9C">
          <w:rPr>
            <w:rFonts w:ascii="Times New Roman" w:hAnsi="Times New Roman" w:cs="Times New Roman"/>
            <w:sz w:val="16"/>
            <w:szCs w:val="16"/>
          </w:rPr>
          <w:t xml:space="preserve">Statistical Support Request Form, version </w:t>
        </w:r>
        <w:r w:rsidR="00337ACA">
          <w:rPr>
            <w:rFonts w:ascii="Times New Roman" w:hAnsi="Times New Roman" w:cs="Times New Roman"/>
            <w:sz w:val="16"/>
            <w:szCs w:val="16"/>
          </w:rPr>
          <w:t>2</w:t>
        </w:r>
        <w:r w:rsidRPr="00867D9C">
          <w:rPr>
            <w:rFonts w:ascii="Times New Roman" w:hAnsi="Times New Roman" w:cs="Times New Roman"/>
            <w:sz w:val="16"/>
            <w:szCs w:val="16"/>
          </w:rPr>
          <w:t xml:space="preserve"> (</w:t>
        </w:r>
        <w:r w:rsidR="006C0B99">
          <w:rPr>
            <w:rFonts w:ascii="Times New Roman" w:hAnsi="Times New Roman" w:cs="Times New Roman"/>
            <w:sz w:val="16"/>
            <w:szCs w:val="16"/>
          </w:rPr>
          <w:t>06</w:t>
        </w:r>
        <w:r w:rsidRPr="00867D9C">
          <w:rPr>
            <w:rFonts w:ascii="Times New Roman" w:hAnsi="Times New Roman" w:cs="Times New Roman"/>
            <w:sz w:val="16"/>
            <w:szCs w:val="16"/>
          </w:rPr>
          <w:t>-</w:t>
        </w:r>
        <w:r w:rsidR="006C0B99">
          <w:rPr>
            <w:rFonts w:ascii="Times New Roman" w:hAnsi="Times New Roman" w:cs="Times New Roman"/>
            <w:sz w:val="16"/>
            <w:szCs w:val="16"/>
          </w:rPr>
          <w:t>01</w:t>
        </w:r>
        <w:r w:rsidRPr="00867D9C">
          <w:rPr>
            <w:rFonts w:ascii="Times New Roman" w:hAnsi="Times New Roman" w:cs="Times New Roman"/>
            <w:sz w:val="16"/>
            <w:szCs w:val="16"/>
          </w:rPr>
          <w:t>-</w:t>
        </w:r>
        <w:r w:rsidR="006C0B99">
          <w:rPr>
            <w:rFonts w:ascii="Times New Roman" w:hAnsi="Times New Roman" w:cs="Times New Roman"/>
            <w:sz w:val="16"/>
            <w:szCs w:val="16"/>
          </w:rPr>
          <w:t>2023</w:t>
        </w:r>
        <w:r w:rsidRPr="00867D9C">
          <w:rPr>
            <w:rFonts w:ascii="Times New Roman" w:hAnsi="Times New Roman" w:cs="Times New Roman"/>
            <w:sz w:val="16"/>
            <w:szCs w:val="16"/>
          </w:rPr>
          <w:t>)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 w:rsidR="001D23A1">
          <w:rPr>
            <w:rFonts w:ascii="Times New Roman" w:hAnsi="Times New Roman" w:cs="Times New Roman"/>
          </w:rPr>
          <w:tab/>
        </w:r>
        <w:r w:rsidR="00EA127F" w:rsidRPr="00EA127F">
          <w:rPr>
            <w:rFonts w:ascii="Times New Roman" w:hAnsi="Times New Roman" w:cs="Times New Roman"/>
            <w:sz w:val="16"/>
            <w:szCs w:val="16"/>
          </w:rPr>
          <w:t xml:space="preserve">Page </w:t>
        </w:r>
        <w:r w:rsidR="00EA127F" w:rsidRPr="00EA127F">
          <w:rPr>
            <w:rFonts w:ascii="Times New Roman" w:hAnsi="Times New Roman" w:cs="Times New Roman"/>
            <w:b/>
            <w:bCs/>
            <w:sz w:val="16"/>
            <w:szCs w:val="16"/>
          </w:rPr>
          <w:fldChar w:fldCharType="begin"/>
        </w:r>
        <w:r w:rsidR="00EA127F" w:rsidRPr="00EA127F">
          <w:rPr>
            <w:rFonts w:ascii="Times New Roman" w:hAnsi="Times New Roman" w:cs="Times New Roman"/>
            <w:b/>
            <w:bCs/>
            <w:sz w:val="16"/>
            <w:szCs w:val="16"/>
          </w:rPr>
          <w:instrText xml:space="preserve"> PAGE  \* Arabic  \* MERGEFORMAT </w:instrText>
        </w:r>
        <w:r w:rsidR="00EA127F" w:rsidRPr="00EA127F">
          <w:rPr>
            <w:rFonts w:ascii="Times New Roman" w:hAnsi="Times New Roman" w:cs="Times New Roman"/>
            <w:b/>
            <w:bCs/>
            <w:sz w:val="16"/>
            <w:szCs w:val="16"/>
          </w:rPr>
          <w:fldChar w:fldCharType="separate"/>
        </w:r>
        <w:r w:rsidR="00EA127F" w:rsidRPr="00EA127F">
          <w:rPr>
            <w:rFonts w:ascii="Times New Roman" w:hAnsi="Times New Roman" w:cs="Times New Roman"/>
            <w:b/>
            <w:bCs/>
            <w:noProof/>
            <w:sz w:val="16"/>
            <w:szCs w:val="16"/>
          </w:rPr>
          <w:t>1</w:t>
        </w:r>
        <w:r w:rsidR="00EA127F" w:rsidRPr="00EA127F">
          <w:rPr>
            <w:rFonts w:ascii="Times New Roman" w:hAnsi="Times New Roman" w:cs="Times New Roman"/>
            <w:b/>
            <w:bCs/>
            <w:sz w:val="16"/>
            <w:szCs w:val="16"/>
          </w:rPr>
          <w:fldChar w:fldCharType="end"/>
        </w:r>
        <w:r w:rsidR="00EA127F" w:rsidRPr="00EA127F">
          <w:rPr>
            <w:rFonts w:ascii="Times New Roman" w:hAnsi="Times New Roman" w:cs="Times New Roman"/>
            <w:sz w:val="16"/>
            <w:szCs w:val="16"/>
          </w:rPr>
          <w:t xml:space="preserve"> of </w:t>
        </w:r>
        <w:r w:rsidR="00EA127F" w:rsidRPr="00EA127F">
          <w:rPr>
            <w:rFonts w:ascii="Times New Roman" w:hAnsi="Times New Roman" w:cs="Times New Roman"/>
            <w:b/>
            <w:bCs/>
            <w:sz w:val="16"/>
            <w:szCs w:val="16"/>
          </w:rPr>
          <w:fldChar w:fldCharType="begin"/>
        </w:r>
        <w:r w:rsidR="00EA127F" w:rsidRPr="00EA127F">
          <w:rPr>
            <w:rFonts w:ascii="Times New Roman" w:hAnsi="Times New Roman" w:cs="Times New Roman"/>
            <w:b/>
            <w:bCs/>
            <w:sz w:val="16"/>
            <w:szCs w:val="16"/>
          </w:rPr>
          <w:instrText xml:space="preserve"> NUMPAGES  \* Arabic  \* MERGEFORMAT </w:instrText>
        </w:r>
        <w:r w:rsidR="00EA127F" w:rsidRPr="00EA127F">
          <w:rPr>
            <w:rFonts w:ascii="Times New Roman" w:hAnsi="Times New Roman" w:cs="Times New Roman"/>
            <w:b/>
            <w:bCs/>
            <w:sz w:val="16"/>
            <w:szCs w:val="16"/>
          </w:rPr>
          <w:fldChar w:fldCharType="separate"/>
        </w:r>
        <w:r w:rsidR="00EA127F" w:rsidRPr="00EA127F">
          <w:rPr>
            <w:rFonts w:ascii="Times New Roman" w:hAnsi="Times New Roman" w:cs="Times New Roman"/>
            <w:b/>
            <w:bCs/>
            <w:noProof/>
            <w:sz w:val="16"/>
            <w:szCs w:val="16"/>
          </w:rPr>
          <w:t>2</w:t>
        </w:r>
        <w:r w:rsidR="00EA127F" w:rsidRPr="00EA127F">
          <w:rPr>
            <w:rFonts w:ascii="Times New Roman" w:hAnsi="Times New Roman" w:cs="Times New Roman"/>
            <w:b/>
            <w:bCs/>
            <w:sz w:val="16"/>
            <w:szCs w:val="16"/>
          </w:rPr>
          <w:fldChar w:fldCharType="end"/>
        </w:r>
      </w:p>
    </w:sdtContent>
  </w:sdt>
  <w:p w14:paraId="4759200D" w14:textId="77777777" w:rsidR="00E743CA" w:rsidRDefault="00E743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A1E01A" w14:textId="77777777" w:rsidR="000C2292" w:rsidRDefault="000C2292" w:rsidP="00E743CA">
      <w:pPr>
        <w:spacing w:after="0" w:line="240" w:lineRule="auto"/>
      </w:pPr>
      <w:r>
        <w:separator/>
      </w:r>
    </w:p>
  </w:footnote>
  <w:footnote w:type="continuationSeparator" w:id="0">
    <w:p w14:paraId="4B1C6CE1" w14:textId="77777777" w:rsidR="000C2292" w:rsidRDefault="000C2292" w:rsidP="00E743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AAAA6" w14:textId="4808696D" w:rsidR="004B7AF8" w:rsidRDefault="004B7AF8">
    <w:pPr>
      <w:pStyle w:val="Header"/>
    </w:pPr>
    <w:r>
      <w:rPr>
        <w:rFonts w:ascii="Times New Roman" w:hAnsi="Times New Roman" w:cs="Times New Roman"/>
        <w:noProof/>
        <w:sz w:val="20"/>
        <w:szCs w:val="20"/>
        <w:lang w:eastAsia="zh-TW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27A2A83" wp14:editId="6BD2D773">
              <wp:simplePos x="0" y="0"/>
              <wp:positionH relativeFrom="margin">
                <wp:posOffset>0</wp:posOffset>
              </wp:positionH>
              <wp:positionV relativeFrom="paragraph">
                <wp:posOffset>-28491</wp:posOffset>
              </wp:positionV>
              <wp:extent cx="2312517" cy="293299"/>
              <wp:effectExtent l="0" t="0" r="0" b="0"/>
              <wp:wrapNone/>
              <wp:docPr id="4" name="Grou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312517" cy="293299"/>
                        <a:chOff x="0" y="7951"/>
                        <a:chExt cx="5093225" cy="662212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7951"/>
                          <a:ext cx="2724785" cy="6032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862471" y="58023"/>
                          <a:ext cx="2230754" cy="6121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group w14:anchorId="47778205" id="Group 4" o:spid="_x0000_s1026" style="position:absolute;margin-left:0;margin-top:-2.25pt;width:182.1pt;height:23.1pt;z-index:251659264;mso-position-horizontal-relative:margin;mso-width-relative:margin;mso-height-relative:margin" coordorigin=",79" coordsize="50932,66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">
              <o:lock v:ext="edit" aspectratio="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top:79;width:27247;height:6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">
                <v:imagedata r:id="rId3" o:title=""/>
              </v:shape>
              <v:shape id="Picture 2" o:spid="_x0000_s1028" type="#_x0000_t75" style="position:absolute;left:28624;top:580;width:22308;height:6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">
                <v:imagedata r:id="rId4" o:title=""/>
              </v:shape>
              <w10:wrap anchorx="margin"/>
            </v:group>
          </w:pict>
        </mc:Fallback>
      </mc:AlternateContent>
    </w:r>
  </w:p>
  <w:p w14:paraId="661F252C" w14:textId="49F9C73E" w:rsidR="004B7AF8" w:rsidRPr="00061FE3" w:rsidRDefault="004B7AF8">
    <w:pPr>
      <w:pStyle w:val="Header"/>
      <w:rPr>
        <w:rFonts w:ascii="Times New Roman" w:hAnsi="Times New Roman" w:cs="Times New Roman"/>
      </w:rPr>
    </w:pPr>
    <w:r w:rsidRPr="00061FE3">
      <w:rPr>
        <w:rFonts w:ascii="Times New Roman" w:hAnsi="Times New Roman" w:cs="Times New Roman"/>
      </w:rPr>
      <w:tab/>
    </w:r>
    <w:r w:rsidRPr="00061FE3">
      <w:rPr>
        <w:rFonts w:ascii="Times New Roman" w:hAnsi="Times New Roman" w:cs="Times New Roman"/>
      </w:rPr>
      <w:tab/>
    </w:r>
  </w:p>
  <w:p w14:paraId="60A6FA29" w14:textId="50D04037" w:rsidR="004B7AF8" w:rsidRPr="004B7AF8" w:rsidRDefault="004B7AF8">
    <w:pPr>
      <w:pStyle w:val="Header"/>
      <w:rPr>
        <w:rFonts w:ascii="Times New Roman" w:hAnsi="Times New Roman" w:cs="Times New Roman"/>
      </w:rPr>
    </w:pPr>
    <w:r w:rsidRPr="004B7AF8">
      <w:rPr>
        <w:rFonts w:ascii="Times New Roman" w:hAnsi="Times New Roman" w:cs="Times New Roman"/>
      </w:rPr>
      <w:tab/>
    </w:r>
    <w:r w:rsidRPr="004B7AF8">
      <w:rPr>
        <w:rFonts w:ascii="Times New Roman" w:hAnsi="Times New Roman" w:cs="Times New Roma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0134D"/>
    <w:multiLevelType w:val="hybridMultilevel"/>
    <w:tmpl w:val="5C86D53A"/>
    <w:lvl w:ilvl="0" w:tplc="C73242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AAjMzEGlkbKakoxScWlycmZ8HUmBcCwAy8VnuLAAAAA=="/>
  </w:docVars>
  <w:rsids>
    <w:rsidRoot w:val="006B1BCF"/>
    <w:rsid w:val="00010719"/>
    <w:rsid w:val="00021C3D"/>
    <w:rsid w:val="00025301"/>
    <w:rsid w:val="0004154E"/>
    <w:rsid w:val="000446DA"/>
    <w:rsid w:val="0004523F"/>
    <w:rsid w:val="00061FE3"/>
    <w:rsid w:val="0007268A"/>
    <w:rsid w:val="00083D59"/>
    <w:rsid w:val="000923C0"/>
    <w:rsid w:val="000A2850"/>
    <w:rsid w:val="000C21B2"/>
    <w:rsid w:val="000C2292"/>
    <w:rsid w:val="000C2368"/>
    <w:rsid w:val="000C587F"/>
    <w:rsid w:val="000D5393"/>
    <w:rsid w:val="00104DDC"/>
    <w:rsid w:val="00125300"/>
    <w:rsid w:val="00126807"/>
    <w:rsid w:val="00130585"/>
    <w:rsid w:val="0013076C"/>
    <w:rsid w:val="00133033"/>
    <w:rsid w:val="0013426D"/>
    <w:rsid w:val="00137231"/>
    <w:rsid w:val="001400A5"/>
    <w:rsid w:val="00142DAA"/>
    <w:rsid w:val="00146122"/>
    <w:rsid w:val="00146CDE"/>
    <w:rsid w:val="00151E5E"/>
    <w:rsid w:val="00154D08"/>
    <w:rsid w:val="001636F0"/>
    <w:rsid w:val="00170C2C"/>
    <w:rsid w:val="00170F82"/>
    <w:rsid w:val="001738ED"/>
    <w:rsid w:val="00173A94"/>
    <w:rsid w:val="001743D7"/>
    <w:rsid w:val="001840EC"/>
    <w:rsid w:val="00187BAB"/>
    <w:rsid w:val="00193D2E"/>
    <w:rsid w:val="001A3D3B"/>
    <w:rsid w:val="001D23A1"/>
    <w:rsid w:val="001D28F3"/>
    <w:rsid w:val="001E10DC"/>
    <w:rsid w:val="001E4663"/>
    <w:rsid w:val="001F33D7"/>
    <w:rsid w:val="001F481A"/>
    <w:rsid w:val="00206363"/>
    <w:rsid w:val="002212E6"/>
    <w:rsid w:val="00222780"/>
    <w:rsid w:val="002368B7"/>
    <w:rsid w:val="00242A4A"/>
    <w:rsid w:val="00255F75"/>
    <w:rsid w:val="00262870"/>
    <w:rsid w:val="00263E1D"/>
    <w:rsid w:val="002729FC"/>
    <w:rsid w:val="0028065C"/>
    <w:rsid w:val="00280894"/>
    <w:rsid w:val="002842A8"/>
    <w:rsid w:val="00294FC3"/>
    <w:rsid w:val="002A0C45"/>
    <w:rsid w:val="002A3D5F"/>
    <w:rsid w:val="002A485A"/>
    <w:rsid w:val="002B065C"/>
    <w:rsid w:val="002B6457"/>
    <w:rsid w:val="002C348C"/>
    <w:rsid w:val="002D23CD"/>
    <w:rsid w:val="002E2D14"/>
    <w:rsid w:val="002E46A3"/>
    <w:rsid w:val="002E4BD8"/>
    <w:rsid w:val="002E657A"/>
    <w:rsid w:val="002F1611"/>
    <w:rsid w:val="00310C57"/>
    <w:rsid w:val="00312CE0"/>
    <w:rsid w:val="00323C14"/>
    <w:rsid w:val="00334C4E"/>
    <w:rsid w:val="00337ACA"/>
    <w:rsid w:val="00361B9C"/>
    <w:rsid w:val="003653D7"/>
    <w:rsid w:val="00372884"/>
    <w:rsid w:val="00372C02"/>
    <w:rsid w:val="00376FD8"/>
    <w:rsid w:val="0038488C"/>
    <w:rsid w:val="00392FFD"/>
    <w:rsid w:val="003A3DDE"/>
    <w:rsid w:val="003A554B"/>
    <w:rsid w:val="003B27A7"/>
    <w:rsid w:val="003C54EC"/>
    <w:rsid w:val="003C671B"/>
    <w:rsid w:val="003E4F4B"/>
    <w:rsid w:val="003F66EC"/>
    <w:rsid w:val="004317C1"/>
    <w:rsid w:val="00450EC2"/>
    <w:rsid w:val="0045230F"/>
    <w:rsid w:val="0045581D"/>
    <w:rsid w:val="004565E1"/>
    <w:rsid w:val="004810FC"/>
    <w:rsid w:val="00481DDD"/>
    <w:rsid w:val="004839B6"/>
    <w:rsid w:val="004A5A11"/>
    <w:rsid w:val="004B7AF8"/>
    <w:rsid w:val="004B7BDA"/>
    <w:rsid w:val="004C27C2"/>
    <w:rsid w:val="004C6FEE"/>
    <w:rsid w:val="004D086E"/>
    <w:rsid w:val="004D21FB"/>
    <w:rsid w:val="004D4099"/>
    <w:rsid w:val="005009BC"/>
    <w:rsid w:val="0050170E"/>
    <w:rsid w:val="005164A9"/>
    <w:rsid w:val="0051684D"/>
    <w:rsid w:val="00517444"/>
    <w:rsid w:val="00525CAC"/>
    <w:rsid w:val="0053017D"/>
    <w:rsid w:val="0053392A"/>
    <w:rsid w:val="00537E06"/>
    <w:rsid w:val="00546E07"/>
    <w:rsid w:val="00551A6F"/>
    <w:rsid w:val="00560AFA"/>
    <w:rsid w:val="00574CE6"/>
    <w:rsid w:val="00580324"/>
    <w:rsid w:val="005A3244"/>
    <w:rsid w:val="005D49BE"/>
    <w:rsid w:val="005E0436"/>
    <w:rsid w:val="005E6A27"/>
    <w:rsid w:val="005F1148"/>
    <w:rsid w:val="005F1727"/>
    <w:rsid w:val="005F36B5"/>
    <w:rsid w:val="005F7EDA"/>
    <w:rsid w:val="0061192D"/>
    <w:rsid w:val="00624673"/>
    <w:rsid w:val="006511B3"/>
    <w:rsid w:val="0066528F"/>
    <w:rsid w:val="00665D9B"/>
    <w:rsid w:val="0067373E"/>
    <w:rsid w:val="006765E3"/>
    <w:rsid w:val="006861AF"/>
    <w:rsid w:val="00686704"/>
    <w:rsid w:val="00692DE3"/>
    <w:rsid w:val="0069353C"/>
    <w:rsid w:val="00693AC5"/>
    <w:rsid w:val="00694EDF"/>
    <w:rsid w:val="006B1BCF"/>
    <w:rsid w:val="006B2846"/>
    <w:rsid w:val="006B40AF"/>
    <w:rsid w:val="006B5A94"/>
    <w:rsid w:val="006C0B99"/>
    <w:rsid w:val="006C1155"/>
    <w:rsid w:val="006C646D"/>
    <w:rsid w:val="006E23E0"/>
    <w:rsid w:val="006E45D5"/>
    <w:rsid w:val="006E5A96"/>
    <w:rsid w:val="007027A5"/>
    <w:rsid w:val="00722DDB"/>
    <w:rsid w:val="00731FAA"/>
    <w:rsid w:val="007361E4"/>
    <w:rsid w:val="007372BE"/>
    <w:rsid w:val="00752273"/>
    <w:rsid w:val="00756D56"/>
    <w:rsid w:val="00763ECD"/>
    <w:rsid w:val="007654BD"/>
    <w:rsid w:val="00765BF3"/>
    <w:rsid w:val="0076610A"/>
    <w:rsid w:val="00773536"/>
    <w:rsid w:val="00780B4A"/>
    <w:rsid w:val="00796C2B"/>
    <w:rsid w:val="007B583D"/>
    <w:rsid w:val="007C04B7"/>
    <w:rsid w:val="007C1F28"/>
    <w:rsid w:val="007C4543"/>
    <w:rsid w:val="007C63D5"/>
    <w:rsid w:val="007D3C6F"/>
    <w:rsid w:val="007E125E"/>
    <w:rsid w:val="007E34DE"/>
    <w:rsid w:val="00800ABA"/>
    <w:rsid w:val="00807E0E"/>
    <w:rsid w:val="00812CA1"/>
    <w:rsid w:val="00814806"/>
    <w:rsid w:val="00822D96"/>
    <w:rsid w:val="00833F89"/>
    <w:rsid w:val="0085176D"/>
    <w:rsid w:val="00861D0F"/>
    <w:rsid w:val="00863C27"/>
    <w:rsid w:val="00867A38"/>
    <w:rsid w:val="00867D9C"/>
    <w:rsid w:val="008775DF"/>
    <w:rsid w:val="008A37B8"/>
    <w:rsid w:val="008B3538"/>
    <w:rsid w:val="008C50C3"/>
    <w:rsid w:val="008D59E7"/>
    <w:rsid w:val="008E4F50"/>
    <w:rsid w:val="008E5EDE"/>
    <w:rsid w:val="008F3FFC"/>
    <w:rsid w:val="008F4BED"/>
    <w:rsid w:val="008F6D0A"/>
    <w:rsid w:val="00901DE5"/>
    <w:rsid w:val="0092305A"/>
    <w:rsid w:val="0093136F"/>
    <w:rsid w:val="00942442"/>
    <w:rsid w:val="00942BBE"/>
    <w:rsid w:val="00954035"/>
    <w:rsid w:val="00960FDC"/>
    <w:rsid w:val="00974D09"/>
    <w:rsid w:val="00977872"/>
    <w:rsid w:val="009850C0"/>
    <w:rsid w:val="009A74C1"/>
    <w:rsid w:val="009B1BFF"/>
    <w:rsid w:val="009B3D29"/>
    <w:rsid w:val="009B46A9"/>
    <w:rsid w:val="009B4A3D"/>
    <w:rsid w:val="009B647F"/>
    <w:rsid w:val="009D1EBC"/>
    <w:rsid w:val="009D6209"/>
    <w:rsid w:val="009F37DC"/>
    <w:rsid w:val="009F5877"/>
    <w:rsid w:val="00A127AD"/>
    <w:rsid w:val="00A205B7"/>
    <w:rsid w:val="00A24182"/>
    <w:rsid w:val="00A50BCD"/>
    <w:rsid w:val="00A55097"/>
    <w:rsid w:val="00A66686"/>
    <w:rsid w:val="00A70AE9"/>
    <w:rsid w:val="00A73B4C"/>
    <w:rsid w:val="00A8418B"/>
    <w:rsid w:val="00A8470A"/>
    <w:rsid w:val="00AA2ED4"/>
    <w:rsid w:val="00AB26A8"/>
    <w:rsid w:val="00AB6D28"/>
    <w:rsid w:val="00AC59C0"/>
    <w:rsid w:val="00AE029D"/>
    <w:rsid w:val="00AE3B50"/>
    <w:rsid w:val="00AE6433"/>
    <w:rsid w:val="00AF0A01"/>
    <w:rsid w:val="00B014BF"/>
    <w:rsid w:val="00B217FB"/>
    <w:rsid w:val="00B414B0"/>
    <w:rsid w:val="00B72848"/>
    <w:rsid w:val="00B93878"/>
    <w:rsid w:val="00BD62CB"/>
    <w:rsid w:val="00BD6C2B"/>
    <w:rsid w:val="00BD79ED"/>
    <w:rsid w:val="00BE7B47"/>
    <w:rsid w:val="00BF1659"/>
    <w:rsid w:val="00C21FC4"/>
    <w:rsid w:val="00C24D2B"/>
    <w:rsid w:val="00C26B59"/>
    <w:rsid w:val="00C35A91"/>
    <w:rsid w:val="00C40296"/>
    <w:rsid w:val="00C528BB"/>
    <w:rsid w:val="00C7344E"/>
    <w:rsid w:val="00C85BEF"/>
    <w:rsid w:val="00CA21F7"/>
    <w:rsid w:val="00CE1213"/>
    <w:rsid w:val="00CE5CE4"/>
    <w:rsid w:val="00CF13AB"/>
    <w:rsid w:val="00D110B7"/>
    <w:rsid w:val="00D23CF6"/>
    <w:rsid w:val="00D4229A"/>
    <w:rsid w:val="00D45CF2"/>
    <w:rsid w:val="00D50146"/>
    <w:rsid w:val="00D50DFD"/>
    <w:rsid w:val="00D5368F"/>
    <w:rsid w:val="00D5768F"/>
    <w:rsid w:val="00D73F7E"/>
    <w:rsid w:val="00D806F6"/>
    <w:rsid w:val="00D80EC4"/>
    <w:rsid w:val="00D81AE1"/>
    <w:rsid w:val="00D81ED8"/>
    <w:rsid w:val="00D90D34"/>
    <w:rsid w:val="00DB1325"/>
    <w:rsid w:val="00DC2A31"/>
    <w:rsid w:val="00DC42A5"/>
    <w:rsid w:val="00DC52D1"/>
    <w:rsid w:val="00DC593D"/>
    <w:rsid w:val="00DD7600"/>
    <w:rsid w:val="00DE11F6"/>
    <w:rsid w:val="00DE1730"/>
    <w:rsid w:val="00DE3516"/>
    <w:rsid w:val="00DE5864"/>
    <w:rsid w:val="00E172B4"/>
    <w:rsid w:val="00E20C77"/>
    <w:rsid w:val="00E22829"/>
    <w:rsid w:val="00E33716"/>
    <w:rsid w:val="00E339E4"/>
    <w:rsid w:val="00E36F86"/>
    <w:rsid w:val="00E45208"/>
    <w:rsid w:val="00E478EF"/>
    <w:rsid w:val="00E51239"/>
    <w:rsid w:val="00E518E2"/>
    <w:rsid w:val="00E5350D"/>
    <w:rsid w:val="00E7299D"/>
    <w:rsid w:val="00E743CA"/>
    <w:rsid w:val="00E82D15"/>
    <w:rsid w:val="00E8616E"/>
    <w:rsid w:val="00E9195B"/>
    <w:rsid w:val="00EA127F"/>
    <w:rsid w:val="00EA29A2"/>
    <w:rsid w:val="00EA67DF"/>
    <w:rsid w:val="00EA72B2"/>
    <w:rsid w:val="00EB269E"/>
    <w:rsid w:val="00EC0574"/>
    <w:rsid w:val="00EE0FF1"/>
    <w:rsid w:val="00F113D2"/>
    <w:rsid w:val="00F23C78"/>
    <w:rsid w:val="00F26E65"/>
    <w:rsid w:val="00F318C7"/>
    <w:rsid w:val="00F37E1E"/>
    <w:rsid w:val="00F50CCF"/>
    <w:rsid w:val="00F53312"/>
    <w:rsid w:val="00F60A54"/>
    <w:rsid w:val="00F976F2"/>
    <w:rsid w:val="00FA2FD9"/>
    <w:rsid w:val="00FC2717"/>
    <w:rsid w:val="00FD4EBF"/>
    <w:rsid w:val="00FE0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602610"/>
  <w15:chartTrackingRefBased/>
  <w15:docId w15:val="{DC8FA2D9-075B-48D7-B32D-BB7F60F01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4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3CA"/>
  </w:style>
  <w:style w:type="paragraph" w:styleId="Footer">
    <w:name w:val="footer"/>
    <w:basedOn w:val="Normal"/>
    <w:link w:val="FooterChar"/>
    <w:uiPriority w:val="99"/>
    <w:unhideWhenUsed/>
    <w:rsid w:val="00E74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3CA"/>
  </w:style>
  <w:style w:type="paragraph" w:styleId="ListParagraph">
    <w:name w:val="List Paragraph"/>
    <w:basedOn w:val="Normal"/>
    <w:uiPriority w:val="34"/>
    <w:qFormat/>
    <w:rsid w:val="00D23CF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01DE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D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D9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9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9F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737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iostatcore.cqm@duke-nus.edu.s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E22E098C88C44A0A01D09A95F2E3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B4EE4-D78B-44E8-B357-E4062B008299}"/>
      </w:docPartPr>
      <w:docPartBody>
        <w:p w:rsidR="000A5CD9" w:rsidRDefault="00420962" w:rsidP="00420962">
          <w:pPr>
            <w:pStyle w:val="4E22E098C88C44A0A01D09A95F2E3C9C"/>
          </w:pPr>
          <w:r w:rsidRPr="009854E4">
            <w:rPr>
              <w:rStyle w:val="PlaceholderText"/>
            </w:rPr>
            <w:t>Choose an item.</w:t>
          </w:r>
        </w:p>
      </w:docPartBody>
    </w:docPart>
    <w:docPart>
      <w:docPartPr>
        <w:name w:val="1178C4A167794A46B02CA8F91E40C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B157E-03FA-4A01-A076-F7B55B838244}"/>
      </w:docPartPr>
      <w:docPartBody>
        <w:p w:rsidR="000A5CD9" w:rsidRDefault="00420962" w:rsidP="00420962">
          <w:pPr>
            <w:pStyle w:val="1178C4A167794A46B02CA8F91E40C53B"/>
          </w:pPr>
          <w:r w:rsidRPr="00C90BE7">
            <w:rPr>
              <w:rStyle w:val="PlaceholderText"/>
            </w:rPr>
            <w:t>Choose an item.</w:t>
          </w:r>
        </w:p>
      </w:docPartBody>
    </w:docPart>
    <w:docPart>
      <w:docPartPr>
        <w:name w:val="40530704449F47E4B32A9CA7F95BF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FD0A9-9626-46E8-A1F6-42EB1407AC83}"/>
      </w:docPartPr>
      <w:docPartBody>
        <w:p w:rsidR="000A5CD9" w:rsidRDefault="00420962" w:rsidP="00420962">
          <w:pPr>
            <w:pStyle w:val="40530704449F47E4B32A9CA7F95BF1D3"/>
          </w:pPr>
          <w:r w:rsidRPr="00CD189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4926949D37E4B128B6AA6869AB27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1CB5F-A2C7-4A68-AAC0-CAB6D969C045}"/>
      </w:docPartPr>
      <w:docPartBody>
        <w:p w:rsidR="000A5CD9" w:rsidRDefault="00420962" w:rsidP="00420962">
          <w:pPr>
            <w:pStyle w:val="C4926949D37E4B128B6AA6869AB278D5"/>
          </w:pPr>
          <w:r w:rsidRPr="009854E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altName w:val="Webdings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1D65"/>
    <w:rsid w:val="000A5CD9"/>
    <w:rsid w:val="000C7A6B"/>
    <w:rsid w:val="001878CD"/>
    <w:rsid w:val="001B6D30"/>
    <w:rsid w:val="002F297E"/>
    <w:rsid w:val="00372F45"/>
    <w:rsid w:val="00420962"/>
    <w:rsid w:val="005A7F90"/>
    <w:rsid w:val="00614686"/>
    <w:rsid w:val="00743E6E"/>
    <w:rsid w:val="0094298C"/>
    <w:rsid w:val="009D71FD"/>
    <w:rsid w:val="00A37F64"/>
    <w:rsid w:val="00C51D65"/>
    <w:rsid w:val="00EB1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0962"/>
    <w:rPr>
      <w:color w:val="808080"/>
    </w:rPr>
  </w:style>
  <w:style w:type="paragraph" w:customStyle="1" w:styleId="4E22E098C88C44A0A01D09A95F2E3C9C">
    <w:name w:val="4E22E098C88C44A0A01D09A95F2E3C9C"/>
    <w:rsid w:val="00420962"/>
  </w:style>
  <w:style w:type="paragraph" w:customStyle="1" w:styleId="1178C4A167794A46B02CA8F91E40C53B">
    <w:name w:val="1178C4A167794A46B02CA8F91E40C53B"/>
    <w:rsid w:val="00420962"/>
  </w:style>
  <w:style w:type="paragraph" w:customStyle="1" w:styleId="40530704449F47E4B32A9CA7F95BF1D3">
    <w:name w:val="40530704449F47E4B32A9CA7F95BF1D3"/>
    <w:rsid w:val="00420962"/>
  </w:style>
  <w:style w:type="paragraph" w:customStyle="1" w:styleId="C4926949D37E4B128B6AA6869AB278D5">
    <w:name w:val="C4926949D37E4B128B6AA6869AB278D5"/>
    <w:rsid w:val="004209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 Lee</dc:creator>
  <cp:keywords/>
  <dc:description/>
  <cp:lastModifiedBy>Sivagami D/O Subramaniam</cp:lastModifiedBy>
  <cp:revision>8</cp:revision>
  <dcterms:created xsi:type="dcterms:W3CDTF">2023-01-06T03:19:00Z</dcterms:created>
  <dcterms:modified xsi:type="dcterms:W3CDTF">2023-03-28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3b65c56f1bd8e1b311a48840710b72e3981b21bcd9393ffb08327346f2a66e</vt:lpwstr>
  </property>
</Properties>
</file>